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2C8E0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எ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ேர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ொன்னுத்தாய்</w:t>
      </w:r>
      <w:proofErr w:type="spellEnd"/>
      <w:r w:rsidRPr="007F0CFF">
        <w:rPr>
          <w:rFonts w:ascii="Arial" w:eastAsia="Times New Roman" w:hAnsi="Arial" w:cs="Arial"/>
          <w:color w:val="000000"/>
        </w:rPr>
        <w:t>. </w:t>
      </w:r>
    </w:p>
    <w:p w14:paraId="6A70E462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உடல்நில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ரியில்லாத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ாரணத்தினா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ுத்த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ுறை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.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ருத்துர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ப்போ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வார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ருத்துவக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்டண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07F6677C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செவிலியர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வார்கள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டாக்டர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வார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ன்ற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டாக்டர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ஆலோசன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ெற்றுக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 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ண்ட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.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ன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ாள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ழிச்ச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ண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ுத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ாள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ழிச்ச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ச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ண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ெரிந்தவர்கள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க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ங்கள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க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ேண்ட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ளுடைய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ற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ண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சர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ிகிச்ச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ிரிவ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ைத்துள்ளதா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ூறுகின்றார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ப்ப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ள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க்கலா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க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ூடாத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ாடிப்படிய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ெ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ேண்டு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ூக்க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ந்திரத்த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ெ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ேண்டுமா</w:t>
      </w:r>
      <w:proofErr w:type="spellEnd"/>
    </w:p>
    <w:p w14:paraId="12ECB865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1E6AC4F3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பழங்கள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ாங்க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த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ங்கள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டுக்கலா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ூட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ூடாத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ண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ேட்ட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ேங்க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ழுத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ெரியா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ங்க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ண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ம்பர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ொல்ற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த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ட்ட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ழுதிக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டு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ேனேஜர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க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ன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ப்போ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ர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க்கலா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ஏனு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ிடைக்க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ஸ்போர்ட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து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ண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ர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ொ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ுடியு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க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வ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ிலை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க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ைக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ுடியும்</w:t>
      </w:r>
      <w:proofErr w:type="spellEnd"/>
      <w:r w:rsidRPr="007F0CFF">
        <w:rPr>
          <w:rFonts w:ascii="Arial" w:eastAsia="Times New Roman" w:hAnsi="Arial" w:cs="Arial"/>
          <w:color w:val="000000"/>
        </w:rPr>
        <w:t>.</w:t>
      </w:r>
    </w:p>
    <w:p w14:paraId="011251FB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36DFCA66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நக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ச்சிருக்கே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்ட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ுடியலைன்ன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ஏலத்த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ிடுவீர்களா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42647815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ாள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்டுன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ஏலத்து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ஏ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கைய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ிட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ாட்டிக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235F9872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25680696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ஏடிஎ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்ட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திவ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ெஞ்சுட்ட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ீட்ட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ுரு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ணு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திகபட்ச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ண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டுத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ள்ளலா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ஏடிஎ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்டையுட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ஏ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ஆதார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ண்ண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ணைக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ேண்ட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தைத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ீங்களே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ெய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டுப்பீங்களா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22D172AC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58290394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ுத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ோவில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வ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ங்கே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ோய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தவ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ிறப்ப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ேட்ப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வுள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வதார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ப்பொழு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ொதுவா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டுப்பா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க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ேட்ப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ன்னதா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ப்ப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ுவ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ன்னதானத்த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ாப்பாட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ுவ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ேட்ப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ிசையி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ிற்க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ெரிய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உங்கள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ாச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387B2F77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68D8B4E1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குழந்தைகள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ாச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ர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கண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ர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ஸ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ப்போ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வச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ற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ொன்ன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ப்ப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ஸ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டிக்கெட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5CA014F9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04516A41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ர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ற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ர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கும்போ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ையி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ாப்பிடுவதற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ிறந்தேன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ட்ட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ிழ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ர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ட்ட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ாங்கலா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lastRenderedPageBreak/>
        <w:t>பஸ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்டண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ெரிய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உங்கள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திகமா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ின்னப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ிள்ளைகள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ுறைவா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ருக்குமோ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டுப்பூச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ண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ப்ப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ய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லா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டுப்பூச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்டா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ாய்ச்ச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ம்ன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ற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ொல்ற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.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உதவச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ப்ப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்ட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டுத்த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ஷ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ப்ப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ண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டுப்ப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ஊச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ட்ட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ாப்பிடணு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ாப்பிட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ூடா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ிவர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டுப்பூசி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ாச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ட்டணும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வசமா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4265F244" w14:textId="77777777" w:rsidR="007F0CFF" w:rsidRPr="007F0CFF" w:rsidRDefault="007F0CFF" w:rsidP="007F0CFF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14:paraId="5C0BEC73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ட்ரீட்மெண்ட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யிட்ட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ேட்கும்பொழு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டாக்டர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ோய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ர்த்துட்ட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ா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அப்படின்ன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ொல்லுவீங்கள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ீங்களே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றந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ருவீங்கள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ெட்டுப்போன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ருந்தே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டுக்காம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ல்ல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ருந்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டுங்க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பாத்திர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ாங்கும்போத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ேல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ாப்பிடணும்ன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ழுதி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ருவீங்கள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ாத்திர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ாப்பிட்டா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நல்ல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தூக்கம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வருமா</w:t>
      </w:r>
      <w:proofErr w:type="spellEnd"/>
      <w:r w:rsidRPr="007F0CFF">
        <w:rPr>
          <w:rFonts w:ascii="Arial" w:eastAsia="Times New Roman" w:hAnsi="Arial" w:cs="Arial"/>
          <w:color w:val="000000"/>
        </w:rPr>
        <w:t>?</w:t>
      </w:r>
    </w:p>
    <w:p w14:paraId="507AD822" w14:textId="77777777" w:rsidR="007F0CFF" w:rsidRPr="007F0CFF" w:rsidRDefault="007F0CFF" w:rsidP="007F0CFF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7F0CFF">
        <w:rPr>
          <w:rFonts w:ascii="Nirmala UI" w:eastAsia="Times New Roman" w:hAnsi="Nirmala UI" w:cs="Nirmala UI"/>
          <w:color w:val="000000"/>
        </w:rPr>
        <w:t>தொண்ட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எரிச்சல்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ருக்கு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சரிசெய்ய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மாத்திரை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இருந்தா</w:t>
      </w:r>
      <w:proofErr w:type="spellEnd"/>
      <w:r w:rsidRPr="007F0CFF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F0CFF">
        <w:rPr>
          <w:rFonts w:ascii="Nirmala UI" w:eastAsia="Times New Roman" w:hAnsi="Nirmala UI" w:cs="Nirmala UI"/>
          <w:color w:val="000000"/>
        </w:rPr>
        <w:t>கொடுங்களேன்</w:t>
      </w:r>
      <w:proofErr w:type="spellEnd"/>
    </w:p>
    <w:p w14:paraId="6E90CF70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ytrA0MTY0NbFQ0lEKTi0uzszPAykwrAUALrFF3iwAAAA="/>
  </w:docVars>
  <w:rsids>
    <w:rsidRoot w:val="007F0CFF"/>
    <w:rsid w:val="006370C0"/>
    <w:rsid w:val="007F0CFF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BFBE0"/>
  <w15:chartTrackingRefBased/>
  <w15:docId w15:val="{175D4F61-00B9-40CE-997A-343D38D09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0CFF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23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8</Words>
  <Characters>2157</Characters>
  <Application>Microsoft Office Word</Application>
  <DocSecurity>0</DocSecurity>
  <Lines>17</Lines>
  <Paragraphs>5</Paragraphs>
  <ScaleCrop>false</ScaleCrop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0:00Z</dcterms:created>
  <dcterms:modified xsi:type="dcterms:W3CDTF">2021-12-15T17:01:00Z</dcterms:modified>
</cp:coreProperties>
</file>